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330CA8D" w:rsidR="009772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ー長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殿</w:t>
      </w:r>
    </w:p>
    <w:p w14:paraId="4AC62C4C" w14:textId="77777777" w:rsidR="00183DF4" w:rsidRPr="0076743F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0059E34D" w14:textId="5146C118" w:rsidR="00977207" w:rsidRPr="0076743F" w:rsidRDefault="00977207" w:rsidP="001B4EB8">
      <w:pPr>
        <w:wordWrap w:val="0"/>
        <w:autoSpaceDE w:val="0"/>
        <w:autoSpaceDN w:val="0"/>
        <w:adjustRightInd w:val="0"/>
        <w:jc w:val="center"/>
        <w:rPr>
          <w:rFonts w:ascii="Yu Gothic" w:eastAsia="Yu Gothic" w:hAnsi="Yu Gothic" w:cs="ＭＳ ゴシック"/>
          <w:color w:val="000000" w:themeColor="text1"/>
          <w:kern w:val="0"/>
          <w:sz w:val="36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6E67FDC6" w14:textId="4386087B" w:rsidR="00D16AC4" w:rsidRPr="0076743F" w:rsidRDefault="00897D83" w:rsidP="00D16AC4">
      <w:pPr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課題名</w:t>
      </w:r>
    </w:p>
    <w:p w14:paraId="4CD0E854" w14:textId="50477B1C" w:rsidR="00897D83" w:rsidRPr="00F57348" w:rsidRDefault="00897D83" w:rsidP="0060728C">
      <w:pPr>
        <w:snapToGrid w:val="0"/>
        <w:rPr>
          <w:rFonts w:ascii="Yu Gothic" w:eastAsia="Yu Gothic" w:hAnsi="Yu Gothic" w:cs="ＭＳ ゴシック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</w:t>
      </w:r>
      <w:r w:rsidR="00F57348" w:rsidRPr="00F57348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</w:rPr>
        <w:t>AIを用いた変形性膝関節症の発症予測に関する疫学調査</w:t>
      </w:r>
    </w:p>
    <w:p w14:paraId="056DB6DC" w14:textId="77777777" w:rsidR="00897D83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09256A0A" w:rsidR="00897D83" w:rsidRPr="00F57348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spacing w:val="-1"/>
          <w:kern w:val="0"/>
          <w:sz w:val="24"/>
          <w:szCs w:val="24"/>
          <w:u w:val="single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実施担当者　所　属：　</w:t>
      </w:r>
      <w:r w:rsidR="00D46339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8E4141" w:rsidRPr="00F57348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>弘前大学大学院医学研究科</w:t>
      </w:r>
      <w:r w:rsidR="00F57348" w:rsidRPr="00F57348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>むつ下北地域医療学講座</w:t>
      </w:r>
      <w:r w:rsidR="00BD5E9E" w:rsidRPr="00F57348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 xml:space="preserve">　　</w:t>
      </w:r>
    </w:p>
    <w:p w14:paraId="48CDD38D" w14:textId="3525FFA5" w:rsidR="00977207" w:rsidRPr="00F57348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spacing w:val="-1"/>
          <w:kern w:val="0"/>
          <w:sz w:val="24"/>
          <w:szCs w:val="24"/>
        </w:rPr>
      </w:pPr>
      <w:r w:rsidRPr="00F57348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</w:rPr>
        <w:t xml:space="preserve">　　　　　　　　氏　名：　</w:t>
      </w:r>
      <w:r w:rsidRPr="00F57348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 xml:space="preserve">　</w:t>
      </w:r>
      <w:r w:rsidR="00F57348" w:rsidRPr="00F57348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>佐々木 英嗣</w:t>
      </w:r>
      <w:r w:rsidR="00F57348" w:rsidRPr="00F57348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 xml:space="preserve">　　　　　　　　　　　　　　　　 　　　</w:t>
      </w:r>
    </w:p>
    <w:p w14:paraId="7C282D5F" w14:textId="77777777" w:rsidR="00D46339" w:rsidRPr="0076743F" w:rsidRDefault="00D46339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</w:p>
    <w:p w14:paraId="1B3997E0" w14:textId="216E9DAC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上記</w:t>
      </w:r>
      <w:r w:rsidR="00F75073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の研究課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ついての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私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関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するデータ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等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の</w:t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利用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を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停止願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います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。</w:t>
      </w:r>
    </w:p>
    <w:p w14:paraId="50B52C05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5C13F8A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【ご本人が受けた健診】</w:t>
      </w:r>
    </w:p>
    <w:p w14:paraId="31AF47E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岩木健康増進プロジェクト健診</w:t>
      </w:r>
    </w:p>
    <w:p w14:paraId="2C6660A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京丹後長寿コホート研究</w:t>
      </w:r>
    </w:p>
    <w:p w14:paraId="6E96CA8B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やんばる版プロジェクト健診</w:t>
      </w:r>
    </w:p>
    <w:p w14:paraId="29E53B9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和歌山ヘルスプロモーション研究</w:t>
      </w:r>
    </w:p>
    <w:p w14:paraId="5A2B1A4B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QOL健診データ</w:t>
      </w:r>
    </w:p>
    <w:p w14:paraId="429C894F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いきいき健診データ</w:t>
      </w:r>
    </w:p>
    <w:p w14:paraId="0A4C824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その他（　　　　　　　）</w:t>
      </w:r>
    </w:p>
    <w:p w14:paraId="342EAAD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7D5C09A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【停止データ】</w:t>
      </w:r>
    </w:p>
    <w:p w14:paraId="4EEA99C4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全データ</w:t>
      </w:r>
    </w:p>
    <w:p w14:paraId="1919CF3E" w14:textId="0D1C0140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一部データ（具体的な項目名：　　　　　　　　　　　　）</w:t>
      </w:r>
    </w:p>
    <w:p w14:paraId="7B830488" w14:textId="77777777" w:rsidR="00F75073" w:rsidRPr="0076743F" w:rsidRDefault="00F75073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3D0BC5C8" w14:textId="77777777" w:rsidR="00F75073" w:rsidRPr="0076743F" w:rsidRDefault="00F75073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76743F" w:rsidRDefault="00977207" w:rsidP="008F3C44">
      <w:pPr>
        <w:wordWrap w:val="0"/>
        <w:autoSpaceDE w:val="0"/>
        <w:autoSpaceDN w:val="0"/>
        <w:adjustRightInd w:val="0"/>
        <w:spacing w:line="351" w:lineRule="exact"/>
        <w:ind w:firstLineChars="850" w:firstLine="1886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3EE3D4DD" w:rsidR="00977207" w:rsidRPr="0076743F" w:rsidRDefault="000F4162" w:rsidP="000F4162">
      <w:pPr>
        <w:wordWrap w:val="0"/>
        <w:autoSpaceDE w:val="0"/>
        <w:autoSpaceDN w:val="0"/>
        <w:adjustRightInd w:val="0"/>
        <w:spacing w:beforeLines="50" w:before="137"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　　　　</w:t>
      </w:r>
      <w:r w:rsidR="008F3C44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ふ　り　が　な　　　　　　　　　　　　　　　　　　</w:t>
      </w:r>
    </w:p>
    <w:p w14:paraId="4F23A394" w14:textId="11D01C2B" w:rsidR="00977207" w:rsidRPr="0076743F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14B7B2AC" w14:textId="77777777" w:rsidR="001846FC" w:rsidRPr="0076743F" w:rsidRDefault="001846FC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</w:pPr>
    </w:p>
    <w:p w14:paraId="376DA6AC" w14:textId="3AA63122" w:rsidR="00977207" w:rsidRPr="0076743F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beforeLines="50" w:before="137"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A9AF48A" w14:textId="32A25D4C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生　年　月　日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  <w:r w:rsidR="008F3C44"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       </w:t>
      </w:r>
    </w:p>
    <w:p w14:paraId="55A43FD4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ご　住　所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2697087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</w:rPr>
      </w:pPr>
    </w:p>
    <w:p w14:paraId="4A88E443" w14:textId="1BCFB117" w:rsidR="00BD5E9E" w:rsidRPr="0076743F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</w:rPr>
      </w:pPr>
      <w:r w:rsidRPr="0076743F">
        <w:rPr>
          <w:rFonts w:ascii="Yu Gothic" w:eastAsia="Yu Gothic" w:hAnsi="Yu Gothic" w:cs="ＭＳ ゴシック" w:hint="eastAsia"/>
          <w:kern w:val="0"/>
        </w:rPr>
        <w:lastRenderedPageBreak/>
        <w:t>（</w:t>
      </w:r>
      <w:r w:rsidR="00D75E07" w:rsidRPr="0076743F">
        <w:rPr>
          <w:rFonts w:ascii="Yu Gothic" w:eastAsia="Yu Gothic" w:hAnsi="Yu Gothic" w:cs="ＭＳ ゴシック" w:hint="eastAsia"/>
          <w:kern w:val="0"/>
        </w:rPr>
        <w:t>以降</w:t>
      </w:r>
      <w:r w:rsidRPr="0076743F">
        <w:rPr>
          <w:rFonts w:ascii="Yu Gothic" w:eastAsia="Yu Gothic" w:hAnsi="Yu Gothic" w:cs="ＭＳ ゴシック" w:hint="eastAsia"/>
          <w:kern w:val="0"/>
        </w:rPr>
        <w:t>は事務局が記入）</w:t>
      </w:r>
    </w:p>
    <w:p w14:paraId="71B32CCF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</w:p>
    <w:p w14:paraId="4B7F4C40" w14:textId="28D3DD6D" w:rsidR="00977207" w:rsidRPr="0076743F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kern w:val="0"/>
        </w:rPr>
        <w:t xml:space="preserve">  </w:t>
      </w:r>
      <w:r w:rsidR="001621B8" w:rsidRPr="0076743F">
        <w:rPr>
          <w:rFonts w:ascii="Yu Gothic" w:eastAsia="Yu Gothic" w:hAnsi="Yu Gothic" w:cs="ＭＳ ゴシック" w:hint="eastAsia"/>
          <w:kern w:val="0"/>
        </w:rPr>
        <w:t xml:space="preserve">　　　　　　　　　</w:t>
      </w:r>
      <w:r w:rsidR="00977207" w:rsidRPr="0076743F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情報</w:t>
      </w:r>
      <w:r w:rsidR="0072278C"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利用</w:t>
      </w:r>
      <w:r w:rsidR="00977207" w:rsidRPr="0076743F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Pr="0076743F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76743F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76743F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Pr="0076743F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Pr="0076743F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-</w:t>
      </w:r>
      <w:r w:rsidRPr="0076743F"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76743F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1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76743F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35958172" w14:textId="551165BD" w:rsidR="0082735C" w:rsidRPr="0076743F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〒036－8562 弘前市在府町5　電話:0172-39-</w:t>
      </w:r>
      <w:r w:rsidR="00D75E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5037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FAX:0172-39-</w:t>
      </w:r>
      <w:r w:rsidR="00A46264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5</w:t>
      </w:r>
      <w:r w:rsidR="0094690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205</w:t>
      </w:r>
    </w:p>
    <w:sectPr w:rsidR="0082735C" w:rsidRPr="0076743F" w:rsidSect="008F3C44">
      <w:headerReference w:type="default" r:id="rId11"/>
      <w:pgSz w:w="11900" w:h="16840" w:code="9"/>
      <w:pgMar w:top="1134" w:right="1077" w:bottom="1134" w:left="1077" w:header="851" w:footer="992" w:gutter="0"/>
      <w:cols w:space="425"/>
      <w:docGrid w:type="linesAndChars" w:linePitch="274" w:charSpace="-33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7CB27" w14:textId="77777777" w:rsidR="00F208BD" w:rsidRDefault="00F208BD" w:rsidP="00BE406F">
      <w:r>
        <w:separator/>
      </w:r>
    </w:p>
  </w:endnote>
  <w:endnote w:type="continuationSeparator" w:id="0">
    <w:p w14:paraId="74B4116B" w14:textId="77777777" w:rsidR="00F208BD" w:rsidRDefault="00F208BD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CC3F4" w14:textId="77777777" w:rsidR="00F208BD" w:rsidRDefault="00F208BD" w:rsidP="00BE406F">
      <w:r>
        <w:separator/>
      </w:r>
    </w:p>
  </w:footnote>
  <w:footnote w:type="continuationSeparator" w:id="0">
    <w:p w14:paraId="1E8A145D" w14:textId="77777777" w:rsidR="00F208BD" w:rsidRDefault="00F208BD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529152150">
    <w:abstractNumId w:val="1"/>
  </w:num>
  <w:num w:numId="2" w16cid:durableId="512570045">
    <w:abstractNumId w:val="0"/>
  </w:num>
  <w:num w:numId="3" w16cid:durableId="1682856433">
    <w:abstractNumId w:val="2"/>
  </w:num>
  <w:num w:numId="4" w16cid:durableId="1358123246">
    <w:abstractNumId w:val="3"/>
  </w:num>
  <w:num w:numId="5" w16cid:durableId="1949199524">
    <w:abstractNumId w:val="5"/>
  </w:num>
  <w:num w:numId="6" w16cid:durableId="710685520">
    <w:abstractNumId w:val="4"/>
  </w:num>
  <w:num w:numId="7" w16cid:durableId="155477886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HorizontalSpacing w:val="92"/>
  <w:drawingGridVerticalSpacing w:val="137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419AF"/>
    <w:rsid w:val="0005784E"/>
    <w:rsid w:val="00062EB0"/>
    <w:rsid w:val="00063DBF"/>
    <w:rsid w:val="00071ECF"/>
    <w:rsid w:val="00081163"/>
    <w:rsid w:val="000824BF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64B7B"/>
    <w:rsid w:val="00175A14"/>
    <w:rsid w:val="001815A7"/>
    <w:rsid w:val="00181E9C"/>
    <w:rsid w:val="00183DF4"/>
    <w:rsid w:val="001846FC"/>
    <w:rsid w:val="00185617"/>
    <w:rsid w:val="00187784"/>
    <w:rsid w:val="001B4EB8"/>
    <w:rsid w:val="001D4C9A"/>
    <w:rsid w:val="001E16A5"/>
    <w:rsid w:val="001E537A"/>
    <w:rsid w:val="00205FC5"/>
    <w:rsid w:val="0020652E"/>
    <w:rsid w:val="00221FFF"/>
    <w:rsid w:val="00226C3C"/>
    <w:rsid w:val="00233746"/>
    <w:rsid w:val="00276632"/>
    <w:rsid w:val="00287007"/>
    <w:rsid w:val="0029684D"/>
    <w:rsid w:val="002A756F"/>
    <w:rsid w:val="002C6F33"/>
    <w:rsid w:val="002D7029"/>
    <w:rsid w:val="002F7687"/>
    <w:rsid w:val="002F77FB"/>
    <w:rsid w:val="00316853"/>
    <w:rsid w:val="003174A8"/>
    <w:rsid w:val="00326373"/>
    <w:rsid w:val="00326402"/>
    <w:rsid w:val="00331411"/>
    <w:rsid w:val="003515FA"/>
    <w:rsid w:val="003545C8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3F7A20"/>
    <w:rsid w:val="00400CF6"/>
    <w:rsid w:val="004237B0"/>
    <w:rsid w:val="00424252"/>
    <w:rsid w:val="00450415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4A17"/>
    <w:rsid w:val="004D7542"/>
    <w:rsid w:val="004E2F44"/>
    <w:rsid w:val="004E3637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8234F"/>
    <w:rsid w:val="005960AF"/>
    <w:rsid w:val="005A3960"/>
    <w:rsid w:val="005B360A"/>
    <w:rsid w:val="005C0D9D"/>
    <w:rsid w:val="005C3EFC"/>
    <w:rsid w:val="005C5140"/>
    <w:rsid w:val="00600159"/>
    <w:rsid w:val="0060728C"/>
    <w:rsid w:val="00611C94"/>
    <w:rsid w:val="006141C3"/>
    <w:rsid w:val="00616A22"/>
    <w:rsid w:val="00670ED2"/>
    <w:rsid w:val="00674FE0"/>
    <w:rsid w:val="006756F2"/>
    <w:rsid w:val="00680586"/>
    <w:rsid w:val="00693965"/>
    <w:rsid w:val="006A5A38"/>
    <w:rsid w:val="006C7F13"/>
    <w:rsid w:val="006D0E58"/>
    <w:rsid w:val="006E1896"/>
    <w:rsid w:val="006E430B"/>
    <w:rsid w:val="006E637C"/>
    <w:rsid w:val="00702123"/>
    <w:rsid w:val="00707F00"/>
    <w:rsid w:val="007100F5"/>
    <w:rsid w:val="00710583"/>
    <w:rsid w:val="0072278C"/>
    <w:rsid w:val="00724E4B"/>
    <w:rsid w:val="00733E9A"/>
    <w:rsid w:val="00753CD9"/>
    <w:rsid w:val="00765AA6"/>
    <w:rsid w:val="0076602C"/>
    <w:rsid w:val="0076743F"/>
    <w:rsid w:val="0077040A"/>
    <w:rsid w:val="00792ACD"/>
    <w:rsid w:val="007A50B3"/>
    <w:rsid w:val="007B1F42"/>
    <w:rsid w:val="007E6825"/>
    <w:rsid w:val="007F1F9D"/>
    <w:rsid w:val="00801BD3"/>
    <w:rsid w:val="00815098"/>
    <w:rsid w:val="008161FB"/>
    <w:rsid w:val="008210D4"/>
    <w:rsid w:val="0082735C"/>
    <w:rsid w:val="00837B34"/>
    <w:rsid w:val="00837D92"/>
    <w:rsid w:val="00874A35"/>
    <w:rsid w:val="00875A13"/>
    <w:rsid w:val="00880C21"/>
    <w:rsid w:val="00881A7A"/>
    <w:rsid w:val="00897D83"/>
    <w:rsid w:val="008B66BA"/>
    <w:rsid w:val="008E4141"/>
    <w:rsid w:val="008F3C44"/>
    <w:rsid w:val="00902A35"/>
    <w:rsid w:val="00917A69"/>
    <w:rsid w:val="009439C9"/>
    <w:rsid w:val="00946909"/>
    <w:rsid w:val="0095588B"/>
    <w:rsid w:val="0096329B"/>
    <w:rsid w:val="009714D8"/>
    <w:rsid w:val="00977207"/>
    <w:rsid w:val="00980E48"/>
    <w:rsid w:val="00993057"/>
    <w:rsid w:val="009A0869"/>
    <w:rsid w:val="009A2830"/>
    <w:rsid w:val="009B38EB"/>
    <w:rsid w:val="009C3A26"/>
    <w:rsid w:val="009D72DA"/>
    <w:rsid w:val="009E3596"/>
    <w:rsid w:val="009E7EAD"/>
    <w:rsid w:val="00A1211B"/>
    <w:rsid w:val="00A132A9"/>
    <w:rsid w:val="00A145F5"/>
    <w:rsid w:val="00A14659"/>
    <w:rsid w:val="00A16CAC"/>
    <w:rsid w:val="00A170A4"/>
    <w:rsid w:val="00A20364"/>
    <w:rsid w:val="00A23EF8"/>
    <w:rsid w:val="00A334D0"/>
    <w:rsid w:val="00A357FB"/>
    <w:rsid w:val="00A36F76"/>
    <w:rsid w:val="00A4145A"/>
    <w:rsid w:val="00A41BD0"/>
    <w:rsid w:val="00A46264"/>
    <w:rsid w:val="00A67279"/>
    <w:rsid w:val="00A70E3E"/>
    <w:rsid w:val="00A7724B"/>
    <w:rsid w:val="00A77C07"/>
    <w:rsid w:val="00A8221C"/>
    <w:rsid w:val="00A926D0"/>
    <w:rsid w:val="00A96089"/>
    <w:rsid w:val="00AB4A49"/>
    <w:rsid w:val="00AD0804"/>
    <w:rsid w:val="00AD5508"/>
    <w:rsid w:val="00AE3F8A"/>
    <w:rsid w:val="00AF7125"/>
    <w:rsid w:val="00B110FE"/>
    <w:rsid w:val="00B21BB9"/>
    <w:rsid w:val="00B2386D"/>
    <w:rsid w:val="00B300B3"/>
    <w:rsid w:val="00B308E0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C8B"/>
    <w:rsid w:val="00BD5E9E"/>
    <w:rsid w:val="00BD626E"/>
    <w:rsid w:val="00BE041F"/>
    <w:rsid w:val="00BE406F"/>
    <w:rsid w:val="00BE5335"/>
    <w:rsid w:val="00BE5D66"/>
    <w:rsid w:val="00BF6C77"/>
    <w:rsid w:val="00BF77BC"/>
    <w:rsid w:val="00C178CE"/>
    <w:rsid w:val="00C3708C"/>
    <w:rsid w:val="00C46480"/>
    <w:rsid w:val="00C6458E"/>
    <w:rsid w:val="00C678AA"/>
    <w:rsid w:val="00C76855"/>
    <w:rsid w:val="00C82E1A"/>
    <w:rsid w:val="00C87694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16AC4"/>
    <w:rsid w:val="00D3109C"/>
    <w:rsid w:val="00D35C59"/>
    <w:rsid w:val="00D433EA"/>
    <w:rsid w:val="00D46339"/>
    <w:rsid w:val="00D46863"/>
    <w:rsid w:val="00D46D72"/>
    <w:rsid w:val="00D544F8"/>
    <w:rsid w:val="00D7317C"/>
    <w:rsid w:val="00D75E07"/>
    <w:rsid w:val="00D7797B"/>
    <w:rsid w:val="00D907A5"/>
    <w:rsid w:val="00DB3EA1"/>
    <w:rsid w:val="00DE6108"/>
    <w:rsid w:val="00DF49BC"/>
    <w:rsid w:val="00E25915"/>
    <w:rsid w:val="00E3401A"/>
    <w:rsid w:val="00E37103"/>
    <w:rsid w:val="00E40759"/>
    <w:rsid w:val="00E50A0E"/>
    <w:rsid w:val="00E5657E"/>
    <w:rsid w:val="00E60A7D"/>
    <w:rsid w:val="00E67A35"/>
    <w:rsid w:val="00E968AA"/>
    <w:rsid w:val="00EA1390"/>
    <w:rsid w:val="00EA2E7B"/>
    <w:rsid w:val="00EA2FB8"/>
    <w:rsid w:val="00EA4B09"/>
    <w:rsid w:val="00EB1860"/>
    <w:rsid w:val="00EB26A2"/>
    <w:rsid w:val="00EB2F51"/>
    <w:rsid w:val="00EC0080"/>
    <w:rsid w:val="00ED0416"/>
    <w:rsid w:val="00ED087E"/>
    <w:rsid w:val="00ED3C9E"/>
    <w:rsid w:val="00ED7798"/>
    <w:rsid w:val="00EE23DA"/>
    <w:rsid w:val="00F04B7C"/>
    <w:rsid w:val="00F050BA"/>
    <w:rsid w:val="00F05140"/>
    <w:rsid w:val="00F1495B"/>
    <w:rsid w:val="00F208BD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57348"/>
    <w:rsid w:val="00F72977"/>
    <w:rsid w:val="00F739F0"/>
    <w:rsid w:val="00F75073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  <w:rsid w:val="00FF2C00"/>
    <w:rsid w:val="00FF60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50398d5-9d5e-455d-b372-ec980ea69be9">
      <Terms xmlns="http://schemas.microsoft.com/office/infopath/2007/PartnerControls"/>
    </lcf76f155ced4ddcb4097134ff3c332f>
    <TaxCatchAll xmlns="48e0cb41-19c5-4bab-98f9-4b7fb71554c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5162E8294005654790912729F81839EC" ma:contentTypeVersion="11" ma:contentTypeDescription="新しいドキュメントを作成します。" ma:contentTypeScope="" ma:versionID="dcc4e0d4a09664211b34e460bd952eca">
  <xsd:schema xmlns:xsd="http://www.w3.org/2001/XMLSchema" xmlns:xs="http://www.w3.org/2001/XMLSchema" xmlns:p="http://schemas.microsoft.com/office/2006/metadata/properties" xmlns:ns2="750398d5-9d5e-455d-b372-ec980ea69be9" xmlns:ns3="48e0cb41-19c5-4bab-98f9-4b7fb71554c0" targetNamespace="http://schemas.microsoft.com/office/2006/metadata/properties" ma:root="true" ma:fieldsID="6317aa69436249f22852413eff5b99c2" ns2:_="" ns3:_="">
    <xsd:import namespace="750398d5-9d5e-455d-b372-ec980ea69be9"/>
    <xsd:import namespace="48e0cb41-19c5-4bab-98f9-4b7fb71554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0398d5-9d5e-455d-b372-ec980ea69b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画像タグ" ma:readOnly="false" ma:fieldId="{5cf76f15-5ced-4ddc-b409-7134ff3c332f}" ma:taxonomyMulti="true" ma:sspId="d7121c51-2642-4a43-97bc-84a6050ffbd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e0cb41-19c5-4bab-98f9-4b7fb71554c0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b9dbff4e-8d0b-40c5-9bfe-617709da79a7}" ma:internalName="TaxCatchAll" ma:showField="CatchAllData" ma:web="48e0cb41-19c5-4bab-98f9-4b7fb71554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BA291C-33AE-4695-B139-38043E361F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50D25D-A7DB-48F9-963B-313749F21130}">
  <ds:schemaRefs>
    <ds:schemaRef ds:uri="http://schemas.microsoft.com/office/2006/metadata/properties"/>
    <ds:schemaRef ds:uri="http://schemas.microsoft.com/office/infopath/2007/PartnerControls"/>
    <ds:schemaRef ds:uri="750398d5-9d5e-455d-b372-ec980ea69be9"/>
    <ds:schemaRef ds:uri="48e0cb41-19c5-4bab-98f9-4b7fb71554c0"/>
  </ds:schemaRefs>
</ds:datastoreItem>
</file>

<file path=customXml/itemProps3.xml><?xml version="1.0" encoding="utf-8"?>
<ds:datastoreItem xmlns:ds="http://schemas.openxmlformats.org/officeDocument/2006/customXml" ds:itemID="{07356681-56CD-4787-9A2E-699FEA15FE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0398d5-9d5e-455d-b372-ec980ea69be9"/>
    <ds:schemaRef ds:uri="48e0cb41-19c5-4bab-98f9-4b7fb71554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161</Words>
  <Characters>922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15</cp:revision>
  <cp:lastPrinted>2022-10-17T02:51:00Z</cp:lastPrinted>
  <dcterms:created xsi:type="dcterms:W3CDTF">2025-11-17T04:40:00Z</dcterms:created>
  <dcterms:modified xsi:type="dcterms:W3CDTF">2026-03-19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62E8294005654790912729F81839EC</vt:lpwstr>
  </property>
</Properties>
</file>